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7b915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64eb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e45f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6Z</dcterms:created>
  <dcterms:modified xsi:type="dcterms:W3CDTF">2016-10-06T02:36:46Z</dcterms:modified>
</cp:coreProperties>
</file>